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Position</w:t>
      </w:r>
    </w:p>
    <w:bookmarkStart w:id="20" w:name="Xa9da84aa105606eafaa2f926e9c4037fb1d3241"/>
    <w:p>
      <w:pPr>
        <w:pStyle w:val="Heading1"/>
      </w:pPr>
      <w:r>
        <w:t xml:space="preserve">Internship Application Letter for Hairdresser Position</w:t>
      </w:r>
    </w:p>
    <w:p>
      <w:pPr>
        <w:pStyle w:val="FirstParagraph"/>
      </w:pPr>
      <w:r>
        <w:t xml:space="preserve">Min-Ji Park</w:t>
      </w:r>
    </w:p>
    <w:p>
      <w:pPr>
        <w:pStyle w:val="BodyText"/>
      </w:pPr>
      <w:r>
        <w:t xml:space="preserve">123 Beauty Avenue, Gangnam-gu</w:t>
      </w:r>
    </w:p>
    <w:p>
      <w:pPr>
        <w:pStyle w:val="BodyText"/>
      </w:pPr>
      <w:r>
        <w:t xml:space="preserve">Seoul, South Korea 06239</w:t>
      </w:r>
    </w:p>
    <w:p>
      <w:pPr>
        <w:pStyle w:val="BodyText"/>
      </w:pPr>
      <w:r>
        <w:t xml:space="preserve">Email: minji.park@example.com | Phone: +82 10-1234-5678</w:t>
      </w:r>
    </w:p>
    <w:bookmarkEnd w:id="20"/>
    <w:p>
      <w:pPr>
        <w:pStyle w:val="BodyText"/>
      </w:pPr>
      <w:r>
        <w:t xml:space="preserve">October 26, 2023</w:t>
      </w:r>
    </w:p>
    <w:p>
      <w:pPr>
        <w:pStyle w:val="BodyText"/>
      </w:pPr>
      <w:r>
        <w:t xml:space="preserve">Hiring Manager</w:t>
      </w:r>
      <w:r>
        <w:br/>
      </w:r>
      <w:r>
        <w:t xml:space="preserve">Luxe Salon Seoul</w:t>
      </w:r>
      <w:r>
        <w:br/>
      </w:r>
      <w:r>
        <w:t xml:space="preserve">456 Fashion Street, Mapo-gu</w:t>
      </w:r>
      <w:r>
        <w:br/>
      </w:r>
      <w:r>
        <w:t xml:space="preserve">Seoul, South Korea</w:t>
      </w:r>
    </w:p>
    <w:p>
      <w:pPr>
        <w:pStyle w:val="BodyText"/>
      </w:pPr>
      <w:r>
        <w:t xml:space="preserve">Dear Hiring Manager,</w:t>
      </w:r>
    </w:p>
    <w:p>
      <w:pPr>
        <w:pStyle w:val="BodyText"/>
      </w:pPr>
      <w:r>
        <w:t xml:space="preserve">With profound enthusiasm and meticulous preparation, I submit my formal Internship Application Letter for the Hairdresser Intern position at Luxe Salon Seoul. As a dedicated beauty professional deeply immersed in the evolving landscape of global hair artistry, I have long admired how South Korea's capital city has become the epicenter of innovation where traditional techniques harmonize with avant-garde K-beauty trends. My academic background and hands-on experience align precisely with Luxe Salon's reputation for excellence, and I am eager to contribute to your team while learning from Seoul's most visionary hairdressers.</w:t>
      </w:r>
    </w:p>
    <w:p>
      <w:pPr>
        <w:pStyle w:val="BodyText"/>
      </w:pPr>
      <w:r>
        <w:t xml:space="preserve">My journey in hairdressing began during my two-year professional program at the Seoul Institute of Beauty Technology, where I graduated with honors. What distinguishes me is not merely technical proficiency in cutting, coloring, and styling—but an intuitive understanding of how Korean beauty culture elevates hair as an art form. In South Korea Seoul, we don't just cut hair; we craft cultural statements that reflect social identity through the "K-beauty" phenomenon. My internship at Bloom Salon in Busan exposed me to high-volume client interactions where I mastered precision techniques like the signature "Korean layering" method and color-matching for diverse skin tones—a skill critical for serving Seoul's cosmopolitan clientele. I’ve consistently received praise from professors for my ability to translate client visions into reality, such as when I designed a seamless ombre transition that earned me recognition in the 2023 Seoul Youth Beauty Competition.</w:t>
      </w:r>
    </w:p>
    <w:p>
      <w:pPr>
        <w:pStyle w:val="BodyText"/>
      </w:pPr>
      <w:r>
        <w:t xml:space="preserve">What fuels my passion for interning in South Korea Seoul specifically is the city’s unique position at the crossroads of tradition and futurism. While studying Korean beauty history, I was captivated by how Seoul's salons blend historical hair traditions—like the intricate *hanbok*-inspired updos of the Joseon Dynasty—with cutting-edge tech like AI-powered color analysis tools. This duality resonates deeply with my philosophy: true mastery lies in honoring heritage while embracing innovation. During a recent visit to Itaewon's boutique salons, I observed how stylists seamlessly integrate Korean herbal infusions into treatments—a practice I aspire to learn under your guidance. Luxe Salon’s commitment to sustainable practices using locally sourced botanicals, as highlighted in your "Green Hair Revolution" campaign, aligns perfectly with my belief that beauty must nurture both clients and the environment.</w:t>
      </w:r>
    </w:p>
    <w:p>
      <w:pPr>
        <w:pStyle w:val="BodyText"/>
      </w:pPr>
      <w:r>
        <w:t xml:space="preserve">I understand that working in South Korea Seoul demands more than technical skill—it requires cultural fluency. I’ve been diligently studying Korean language fundamentals through the Academy of Korean Language (AKL) to communicate effectively during consultations, and I’ve immersed myself in K-beauty content to grasp nuances like the preference for "glass skin" effects requiring featherlight hair textures. My internship at a Seoul-based salon interned with local stylists who emphasized that respect for hierarchy ("jeong") and meticulous attention to detail are non-negotiables. I’ve prepared for this by volunteering at community events where I assisted foreign tourists with cultural navigation, reinforcing my ability to build trust across backgrounds—a skill essential when serving the city's diverse international population.</w:t>
      </w:r>
    </w:p>
    <w:p>
      <w:pPr>
        <w:pStyle w:val="BodyText"/>
      </w:pPr>
      <w:r>
        <w:t xml:space="preserve">My practical strengths include mastering modern tools like the Rusk hair system and L'Oréal Professional color technology, but what truly sets me apart is my adaptive learning approach. At Bloom Salon, I initiated a "client feedback journal" that increased satisfaction scores by 27% by tracking preferences for subtle texture changes—a method I’d eagerly implement at Luxe Salon to refine your service protocols. I also maintain a digital portfolio showcasing over 200 transformations, including a viral TikTok series demonstrating K-pop idol-inspired buns that garnered 15K views—proving my ability to blend education with modern engagement strategies that resonate with Seoul’s youth-driven market.</w:t>
      </w:r>
    </w:p>
    <w:p>
      <w:pPr>
        <w:pStyle w:val="BodyText"/>
      </w:pPr>
      <w:r>
        <w:t xml:space="preserve">Interning in South Korea Seoul isn’t merely an opportunity—it’s a commitment to becoming part of the global beauty dialogue. I recognize that your salon’s success stems from nurturing talent like yours through mentorship, and I am prepared to dedicate myself fully to this growth journey. My schedule is flexible for immediate start (as early as November 1st), and I’m willing to relocate within Seoul’s metropolitan area without hesitation. The prospect of learning under master stylists who shape K-beauty trends—from styling Park Seo-joon for his *Crash Landing on You* role to creating viral looks for BTS members—fills me with profound professional excitement.</w:t>
      </w:r>
    </w:p>
    <w:p>
      <w:pPr>
        <w:pStyle w:val="BodyText"/>
      </w:pPr>
      <w:r>
        <w:t xml:space="preserve">As a future Hairdresser, I believe the most transformative moments occur when technique meets cultural understanding. In South Korea Seoul, where every haircut carries social significance and artistic intention, I seek to contribute my energy while absorbing the wisdom of masters who define this industry. I’ve attached my portfolio showcasing stylistic range from minimalist "soft girl" cuts to bold neon extensions—a testament to my versatility. Thank you for considering my Internship Application Letter; I welcome the chance to discuss how my passion for Korean hair artistry can support Luxe Salon’s vision.</w:t>
      </w:r>
    </w:p>
    <w:p>
      <w:pPr>
        <w:pStyle w:val="BodyText"/>
      </w:pPr>
      <w:r>
        <w:t xml:space="preserve">Sincerely,</w:t>
      </w:r>
    </w:p>
    <w:p>
      <w:pPr>
        <w:pStyle w:val="BodyText"/>
      </w:pPr>
      <w:r>
        <w:t xml:space="preserve">Min-Ji Pa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airdresser Position</dc:title>
  <dc:creator/>
  <dc:language>en</dc:language>
  <cp:keywords/>
  <dcterms:created xsi:type="dcterms:W3CDTF">2026-07-24T07:58:42Z</dcterms:created>
  <dcterms:modified xsi:type="dcterms:W3CDTF">2026-07-24T07:58:42Z</dcterms:modified>
</cp:coreProperties>
</file>

<file path=docProps/custom.xml><?xml version="1.0" encoding="utf-8"?>
<Properties xmlns="http://schemas.openxmlformats.org/officeDocument/2006/custom-properties" xmlns:vt="http://schemas.openxmlformats.org/officeDocument/2006/docPropsVTypes"/>
</file>